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056333B9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7A7A45">
            <w:t>4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3954515A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8374DA">
            <w:rPr>
              <w:noProof/>
            </w:rPr>
            <w:t>December 16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7D533097" w14:textId="43B8D267" w:rsidR="00D7756B" w:rsidRDefault="00D7756B" w:rsidP="00D7756B">
      <w:pPr>
        <w:pStyle w:val="2"/>
      </w:pPr>
      <w:r>
        <w:lastRenderedPageBreak/>
        <w:t>Pose SLAM</w:t>
      </w:r>
    </w:p>
    <w:p w14:paraId="21AE1351" w14:textId="519D029C" w:rsidR="00D7756B" w:rsidRPr="00D7756B" w:rsidRDefault="00D7756B" w:rsidP="00D7756B">
      <w:pPr>
        <w:pStyle w:val="3"/>
        <w:ind w:left="720"/>
      </w:pPr>
      <w:bookmarkStart w:id="2" w:name="_Hlk90466067"/>
      <w:r>
        <w:t xml:space="preserve">Question 1: Assume you are given a prior on initial pos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Additionally, suppose the robot obtains noisy odometry (relative pose) measureme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⊖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Express the joint posterior</w:t>
      </w:r>
      <w:r w:rsidR="000C1135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: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:k</m:t>
                </m:r>
              </m:sub>
            </m:sSub>
          </m:e>
        </m:d>
      </m:oMath>
      <w:r w:rsidR="000C1135">
        <w:t xml:space="preserve"> </w:t>
      </w:r>
      <w:r>
        <w:t xml:space="preserve">as a product of the form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</m:d>
      </m:oMath>
      <w:r>
        <w:t xml:space="preserve"> and the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probabilistic terms. We shall call the probabilistic terms comprising the joint posterior factors. </w:t>
      </w:r>
      <w:bookmarkEnd w:id="2"/>
    </w:p>
    <w:p w14:paraId="020E655C" w14:textId="77777777" w:rsidR="00D7756B" w:rsidRDefault="00D7756B" w:rsidP="00F80A7D"/>
    <w:p w14:paraId="4F8C84C8" w14:textId="3A599D9C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k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D93137D" w14:textId="53FA6810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366337D0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7F9953C3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Given no prior information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 xml:space="preserve"> distributed uniformaly:</m:t>
          </m:r>
        </m:oMath>
      </m:oMathPara>
    </w:p>
    <w:p w14:paraId="382F570D" w14:textId="2C1A0DED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7E94F909" w14:textId="3EFC11A3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673D710E" w14:textId="193D770F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const=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05FF6E15" w14:textId="66303DF8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imilarly we will develop the expression for 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07401D0E" w:rsidR="00D7756B" w:rsidRPr="00464F8C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And after k iterations we get the following expression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48F32C8D" w14:textId="5AC1363A" w:rsidR="00D87096" w:rsidRPr="00D87096" w:rsidRDefault="0092395F" w:rsidP="00292DAB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</w:p>
    <w:p w14:paraId="6025A775" w14:textId="41B26091" w:rsidR="00292DAB" w:rsidRPr="00292DAB" w:rsidRDefault="00292DAB" w:rsidP="00292DAB">
      <w:r>
        <w:br w:type="page"/>
      </w:r>
    </w:p>
    <w:p w14:paraId="4614F2BF" w14:textId="2402CB61" w:rsidR="00DF68C5" w:rsidRDefault="00D7756B" w:rsidP="00DF68C5">
      <w:pPr>
        <w:pStyle w:val="3"/>
        <w:ind w:left="720"/>
      </w:pPr>
      <w:r>
        <w:lastRenderedPageBreak/>
        <w:t>Question 2: Formulate the smoothing optimization problem. Describe an iterative process to obtain the MAP estimate.</w:t>
      </w:r>
    </w:p>
    <w:p w14:paraId="1A411052" w14:textId="0E08D739" w:rsidR="007803C8" w:rsidRPr="007803C8" w:rsidRDefault="00C2412C" w:rsidP="007803C8">
      <w:bookmarkStart w:id="3" w:name="_GoBack"/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3B2CE988" w:rsidR="0092395F" w:rsidRDefault="0092395F" w:rsidP="00C2412C">
                            <w:pPr>
                              <w:jc w:val="center"/>
                            </w:pPr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eastAsiaTheme="minorEastAsia" w:hAnsi="Cambria Math"/>
                                        <w:iCs/>
                                      </w:rPr>
                                    </m:ctrlPr>
                                  </m:borderBox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Δ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0:k+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iCs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A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T</m:t>
                                                </m:r>
                                              </m:sup>
                                            </m:sSup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b</m:t>
                                    </m:r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3B2CE988" w:rsidR="0092395F" w:rsidRDefault="0092395F" w:rsidP="00C2412C">
                      <w:pPr>
                        <w:jc w:val="center"/>
                      </w:pPr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borderBox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Δ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:k+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*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=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T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A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1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</m:e>
                          </m:borderBox>
                        </m:oMath>
                      </m:oMathPara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bookmarkEnd w:id="3"/>
    <w:p w14:paraId="25B307B2" w14:textId="40902E1B" w:rsidR="00DF68C5" w:rsidRPr="00DF68C5" w:rsidRDefault="0092395F" w:rsidP="00DF6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⊖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:k+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2D4EA392" w14:textId="5BC4C8D8" w:rsidR="00416D1F" w:rsidRPr="00D87096" w:rsidRDefault="0092395F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arg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max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)</m:t>
                                  </m:r>
                                </m:e>
                              </m:nary>
                            </m:e>
                          </m:d>
                        </m:e>
                      </m:func>
                    </m:e>
                  </m:func>
                </m:e>
              </m:func>
            </m:e>
          </m:func>
        </m:oMath>
      </m:oMathPara>
    </w:p>
    <w:p w14:paraId="2027D32B" w14:textId="1E9FABB6" w:rsidR="00D87096" w:rsidRPr="00DF68C5" w:rsidRDefault="00D87096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nary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e>
                          </m:d>
                        </m:e>
                      </m:func>
                    </m:e>
                  </m:d>
                </m:e>
              </m:func>
            </m:e>
          </m:func>
        </m:oMath>
      </m:oMathPara>
    </w:p>
    <w:p w14:paraId="74A74F47" w14:textId="75A027EC" w:rsidR="00DF68C5" w:rsidRPr="00DF68C5" w:rsidRDefault="00DF68C5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cstheme="majorBidi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ajorEastAsia" w:hAnsi="Cambria Math" w:cstheme="majorBidi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i=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k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-h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:</m:t>
                                          </m:r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)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v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</m:func>
            </m:e>
          </m:func>
        </m:oMath>
      </m:oMathPara>
    </w:p>
    <w:p w14:paraId="6B978290" w14:textId="6A61DEDB" w:rsidR="007803C8" w:rsidRPr="007803C8" w:rsidRDefault="007803C8" w:rsidP="00DB6480">
      <w:pPr>
        <w:rPr>
          <w:rFonts w:eastAsiaTheme="minorEastAsia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we define:</m:t>
          </m:r>
        </m:oMath>
      </m:oMathPara>
    </w:p>
    <w:p w14:paraId="47AF55E5" w14:textId="4F5E5F4A" w:rsidR="007803C8" w:rsidRPr="007803C8" w:rsidRDefault="007803C8" w:rsidP="00DB6480">
      <w:pPr>
        <w:rPr>
          <w:rFonts w:eastAsiaTheme="minorEastAsia"/>
          <w:iCs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J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h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:</m:t>
                              </m:r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)</m:t>
                          </m:r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</m:oMath>
      </m:oMathPara>
    </w:p>
    <w:p w14:paraId="456070A6" w14:textId="10BD351F" w:rsidR="00DF68C5" w:rsidRPr="00DF68C5" w:rsidRDefault="00DF68C5" w:rsidP="00DB6480">
      <w:pPr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The solution will be obtained with linearization: </m:t>
          </m:r>
        </m:oMath>
      </m:oMathPara>
    </w:p>
    <w:p w14:paraId="0FFFD52A" w14:textId="13754758" w:rsidR="005A138B" w:rsidRPr="00B5237D" w:rsidRDefault="008374DA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</m:oMath>
      </m:oMathPara>
    </w:p>
    <w:p w14:paraId="153EA3E2" w14:textId="3FCA2B7E" w:rsidR="00B5237D" w:rsidRPr="00B5237D" w:rsidRDefault="00B5237D" w:rsidP="00DB6480">
      <w:pPr>
        <w:rPr>
          <w:rFonts w:eastAsiaTheme="minorEastAsia"/>
          <w:iCs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func>
        </m:oMath>
      </m:oMathPara>
    </w:p>
    <w:p w14:paraId="49F34DE0" w14:textId="6492DA86" w:rsidR="00B5237D" w:rsidRPr="00357946" w:rsidRDefault="0092395F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</m:oMath>
      </m:oMathPara>
    </w:p>
    <w:p w14:paraId="054CE4E3" w14:textId="3F49EF0C" w:rsidR="00357946" w:rsidRPr="00221CB9" w:rsidRDefault="0092395F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≈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:i+1</m:t>
              </m:r>
            </m:sub>
          </m:sSub>
        </m:oMath>
      </m:oMathPara>
    </w:p>
    <w:p w14:paraId="12647ED3" w14:textId="6F002100" w:rsidR="00221CB9" w:rsidRPr="00C07686" w:rsidRDefault="0092395F" w:rsidP="00DB6480">
      <w:pPr>
        <w:rPr>
          <w:rFonts w:eastAsiaTheme="minorEastAsia"/>
          <w:iCs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uncPr>
                <m:fNam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J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:k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:k+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func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  <w:sz w:val="20"/>
                  <w:szCs w:val="20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20"/>
              <w:szCs w:val="20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:i+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Δ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:i+1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  <w:sz w:val="20"/>
                          <w:szCs w:val="20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2</m:t>
                  </m:r>
                </m:sup>
              </m:sSubSup>
            </m:e>
          </m:nary>
          <m:r>
            <m:rPr>
              <m:sty m:val="p"/>
            </m:rPr>
            <w:rPr>
              <w:rFonts w:ascii="Cambria Math" w:eastAsiaTheme="majorEastAsia" w:hAnsi="Cambria Math" w:cstheme="majorBidi"/>
              <w:sz w:val="20"/>
              <w:szCs w:val="20"/>
            </w:rPr>
            <w:br/>
          </m:r>
        </m:oMath>
        <m:oMath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e>
                      </m:d>
                    </m:e>
                  </m:d>
                </m:e>
              </m:d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:i+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Δ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  <w:iCs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:i+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 xml:space="preserve"> </m:t>
                  </m:r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</m:oMath>
      </m:oMathPara>
    </w:p>
    <w:p w14:paraId="6A4E167D" w14:textId="67DD8DBA" w:rsidR="00221CB9" w:rsidRDefault="00C07686" w:rsidP="00DB6480">
      <w:pPr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Cs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2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2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2)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3DD8B0CA" w14:textId="5881611C" w:rsidR="005A138B" w:rsidRPr="00E56B0B" w:rsidRDefault="00C07686" w:rsidP="00E56B0B">
      <w:pPr>
        <w:jc w:val="center"/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Cs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: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k:K+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sectPr w:rsidR="005A138B" w:rsidRPr="00E56B0B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QUAtgsVTi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59BB"/>
    <w:rsid w:val="000D76E9"/>
    <w:rsid w:val="000F4320"/>
    <w:rsid w:val="001202F4"/>
    <w:rsid w:val="00126F69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3372C"/>
    <w:rsid w:val="00241434"/>
    <w:rsid w:val="00241773"/>
    <w:rsid w:val="0029135E"/>
    <w:rsid w:val="00292DAB"/>
    <w:rsid w:val="002A4F70"/>
    <w:rsid w:val="002B27FC"/>
    <w:rsid w:val="002C554E"/>
    <w:rsid w:val="002F2350"/>
    <w:rsid w:val="002F4F78"/>
    <w:rsid w:val="00301F6A"/>
    <w:rsid w:val="00307348"/>
    <w:rsid w:val="003231B6"/>
    <w:rsid w:val="00343340"/>
    <w:rsid w:val="00357946"/>
    <w:rsid w:val="00365F68"/>
    <w:rsid w:val="00383A67"/>
    <w:rsid w:val="003879D4"/>
    <w:rsid w:val="00394DB6"/>
    <w:rsid w:val="003B341C"/>
    <w:rsid w:val="003E6E45"/>
    <w:rsid w:val="0041511B"/>
    <w:rsid w:val="00415A12"/>
    <w:rsid w:val="00416D1F"/>
    <w:rsid w:val="00423DA8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21E5C"/>
    <w:rsid w:val="005309DD"/>
    <w:rsid w:val="0053233F"/>
    <w:rsid w:val="005403BD"/>
    <w:rsid w:val="005674C5"/>
    <w:rsid w:val="00581BA4"/>
    <w:rsid w:val="005862E2"/>
    <w:rsid w:val="00597E5B"/>
    <w:rsid w:val="005A138B"/>
    <w:rsid w:val="005B0BBE"/>
    <w:rsid w:val="005E50F2"/>
    <w:rsid w:val="005F4C94"/>
    <w:rsid w:val="006003C7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7A45"/>
    <w:rsid w:val="00800B14"/>
    <w:rsid w:val="00801EBD"/>
    <w:rsid w:val="008343CB"/>
    <w:rsid w:val="008374DA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D3C34"/>
    <w:rsid w:val="008D6BFC"/>
    <w:rsid w:val="00914622"/>
    <w:rsid w:val="0092395F"/>
    <w:rsid w:val="00947C4B"/>
    <w:rsid w:val="0095254B"/>
    <w:rsid w:val="00957E49"/>
    <w:rsid w:val="00985496"/>
    <w:rsid w:val="009A0610"/>
    <w:rsid w:val="009A6C3C"/>
    <w:rsid w:val="009D7019"/>
    <w:rsid w:val="009E4300"/>
    <w:rsid w:val="009E4BB7"/>
    <w:rsid w:val="009E7024"/>
    <w:rsid w:val="009F4FBB"/>
    <w:rsid w:val="00A15E69"/>
    <w:rsid w:val="00A302DB"/>
    <w:rsid w:val="00A54D7D"/>
    <w:rsid w:val="00A7224C"/>
    <w:rsid w:val="00A87118"/>
    <w:rsid w:val="00AA5311"/>
    <w:rsid w:val="00AB06DA"/>
    <w:rsid w:val="00AC64F9"/>
    <w:rsid w:val="00AD3ED6"/>
    <w:rsid w:val="00AD56A6"/>
    <w:rsid w:val="00AE38C3"/>
    <w:rsid w:val="00AE78B3"/>
    <w:rsid w:val="00B12917"/>
    <w:rsid w:val="00B5237D"/>
    <w:rsid w:val="00B55B78"/>
    <w:rsid w:val="00B66663"/>
    <w:rsid w:val="00B93F8D"/>
    <w:rsid w:val="00BB0B47"/>
    <w:rsid w:val="00BB5692"/>
    <w:rsid w:val="00BC3EDC"/>
    <w:rsid w:val="00BE0155"/>
    <w:rsid w:val="00C05A24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6992"/>
    <w:rsid w:val="00E240BD"/>
    <w:rsid w:val="00E330CA"/>
    <w:rsid w:val="00E56B0B"/>
    <w:rsid w:val="00E63C9C"/>
    <w:rsid w:val="00E63EC7"/>
    <w:rsid w:val="00E75BE8"/>
    <w:rsid w:val="00E8530D"/>
    <w:rsid w:val="00E907FA"/>
    <w:rsid w:val="00E910DB"/>
    <w:rsid w:val="00EF42E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37522-AC31-40B8-84A6-1B5D7D0E8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2</TotalTime>
  <Pages>1</Pages>
  <Words>652</Words>
  <Characters>3264</Characters>
  <Application>Microsoft Office Word</Application>
  <DocSecurity>0</DocSecurity>
  <Lines>27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90</cp:revision>
  <cp:lastPrinted>2021-12-16T17:14:00Z</cp:lastPrinted>
  <dcterms:created xsi:type="dcterms:W3CDTF">2021-11-29T10:26:00Z</dcterms:created>
  <dcterms:modified xsi:type="dcterms:W3CDTF">2021-12-16T17:18:00Z</dcterms:modified>
</cp:coreProperties>
</file>